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CA9D7" w14:textId="33977061" w:rsidR="00786EC0" w:rsidRPr="000A1822" w:rsidRDefault="009D209A" w:rsidP="00FA3E5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ABE4747" wp14:editId="6DDE4CEF">
            <wp:simplePos x="0" y="0"/>
            <wp:positionH relativeFrom="margin">
              <wp:posOffset>-79043</wp:posOffset>
            </wp:positionH>
            <wp:positionV relativeFrom="paragraph">
              <wp:posOffset>132715</wp:posOffset>
            </wp:positionV>
            <wp:extent cx="876300" cy="800100"/>
            <wp:effectExtent l="0" t="0" r="0" b="0"/>
            <wp:wrapTight wrapText="bothSides">
              <wp:wrapPolygon edited="0">
                <wp:start x="0" y="0"/>
                <wp:lineTo x="0" y="21086"/>
                <wp:lineTo x="21130" y="21086"/>
                <wp:lineTo x="21130" y="0"/>
                <wp:lineTo x="0" y="0"/>
              </wp:wrapPolygon>
            </wp:wrapTight>
            <wp:docPr id="1" name="Picture 1" descr="Image result for sli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li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EC0" w:rsidRPr="000A1822">
        <w:rPr>
          <w:rFonts w:ascii="Times New Roman" w:hAnsi="Times New Roman" w:cs="Times New Roman"/>
          <w:b/>
          <w:bCs/>
          <w:sz w:val="24"/>
          <w:szCs w:val="24"/>
        </w:rPr>
        <w:t>SANT LONGOWAL INSTITUTE OF ENGINEERING &amp; TECHNOLOGY, LONGOWAL, SANGRUR – 148106</w:t>
      </w:r>
    </w:p>
    <w:p w14:paraId="791C6E8D" w14:textId="77777777" w:rsidR="00786EC0" w:rsidRPr="000A1822" w:rsidRDefault="00786EC0" w:rsidP="00786EC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>(Deemed to be University)</w:t>
      </w:r>
    </w:p>
    <w:p w14:paraId="52CA0212" w14:textId="0DDE8760" w:rsidR="00786EC0" w:rsidRPr="000A1822" w:rsidRDefault="00786EC0" w:rsidP="00786EC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1822">
        <w:rPr>
          <w:rFonts w:ascii="Times New Roman" w:hAnsi="Times New Roman" w:cs="Times New Roman"/>
          <w:b/>
          <w:bCs/>
          <w:sz w:val="24"/>
          <w:szCs w:val="24"/>
        </w:rPr>
        <w:t xml:space="preserve">(Under </w:t>
      </w:r>
      <w:proofErr w:type="spellStart"/>
      <w:r w:rsidRPr="000A1822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FA3E54">
        <w:rPr>
          <w:rFonts w:ascii="Times New Roman" w:hAnsi="Times New Roman" w:cs="Times New Roman"/>
          <w:b/>
          <w:bCs/>
          <w:sz w:val="24"/>
          <w:szCs w:val="24"/>
        </w:rPr>
        <w:t>oE</w:t>
      </w:r>
      <w:proofErr w:type="spellEnd"/>
      <w:r w:rsidRPr="000A1822">
        <w:rPr>
          <w:rFonts w:ascii="Times New Roman" w:hAnsi="Times New Roman" w:cs="Times New Roman"/>
          <w:b/>
          <w:bCs/>
          <w:sz w:val="24"/>
          <w:szCs w:val="24"/>
        </w:rPr>
        <w:t>-Govt. of India)</w:t>
      </w:r>
    </w:p>
    <w:p w14:paraId="71DB62B8" w14:textId="77777777" w:rsidR="00786EC0" w:rsidRPr="000A1822" w:rsidRDefault="00786EC0" w:rsidP="00323965">
      <w:pPr>
        <w:pBdr>
          <w:bottom w:val="single" w:sz="12" w:space="1" w:color="auto"/>
        </w:pBdr>
        <w:rPr>
          <w:rFonts w:ascii="Times New Roman" w:hAnsi="Times New Roman"/>
          <w:b/>
          <w:sz w:val="24"/>
          <w:szCs w:val="24"/>
        </w:rPr>
      </w:pPr>
    </w:p>
    <w:p w14:paraId="07DC3B65" w14:textId="26DF3D14" w:rsidR="004106C7" w:rsidRPr="000A1822" w:rsidRDefault="004106C7" w:rsidP="00C368EC">
      <w:pPr>
        <w:spacing w:after="0"/>
        <w:jc w:val="right"/>
        <w:rPr>
          <w:rFonts w:ascii="Times New Roman" w:hAnsi="Times New Roman" w:cs="Times New Roman"/>
          <w:b/>
        </w:rPr>
      </w:pPr>
    </w:p>
    <w:p w14:paraId="6BFF5A67" w14:textId="6C2504E3" w:rsidR="009A4BB5" w:rsidRPr="000A1822" w:rsidRDefault="00B57A5C" w:rsidP="009A4BB5">
      <w:pPr>
        <w:jc w:val="center"/>
        <w:rPr>
          <w:rFonts w:ascii="Times New Roman" w:hAnsi="Times New Roman"/>
          <w:b/>
          <w:sz w:val="20"/>
          <w:szCs w:val="20"/>
        </w:rPr>
      </w:pPr>
      <w:r w:rsidRPr="00B57A5C">
        <w:rPr>
          <w:rFonts w:ascii="Times New Roman" w:hAnsi="Times New Roman"/>
          <w:b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033344EB" wp14:editId="3E319BD0">
                <wp:simplePos x="0" y="0"/>
                <wp:positionH relativeFrom="column">
                  <wp:posOffset>5219700</wp:posOffset>
                </wp:positionH>
                <wp:positionV relativeFrom="paragraph">
                  <wp:posOffset>191135</wp:posOffset>
                </wp:positionV>
                <wp:extent cx="821690" cy="850900"/>
                <wp:effectExtent l="0" t="0" r="16510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1690" cy="85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3D93B" w14:textId="137516DC" w:rsidR="00B57A5C" w:rsidRDefault="00B57A5C" w:rsidP="00B57A5C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3344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1pt;margin-top:15.05pt;width:64.7pt;height:67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">
                <v:textbox>
                  <w:txbxContent>
                    <w:p w14:paraId="3443D93B" w14:textId="137516DC" w:rsidR="00B57A5C" w:rsidRDefault="00B57A5C" w:rsidP="00B57A5C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356DE2">
        <w:rPr>
          <w:rFonts w:ascii="Times New Roman" w:hAnsi="Times New Roman"/>
          <w:b/>
          <w:sz w:val="20"/>
          <w:szCs w:val="20"/>
        </w:rPr>
        <w:t xml:space="preserve">Performa </w:t>
      </w:r>
      <w:r w:rsidR="009A4BB5" w:rsidRPr="000A1822">
        <w:rPr>
          <w:rFonts w:ascii="Times New Roman" w:hAnsi="Times New Roman"/>
          <w:b/>
          <w:sz w:val="20"/>
          <w:szCs w:val="20"/>
        </w:rPr>
        <w:t xml:space="preserve">for Recruitment of </w:t>
      </w:r>
      <w:r w:rsidR="00FA3E54" w:rsidRPr="00FA3E54">
        <w:rPr>
          <w:rFonts w:ascii="Times New Roman" w:hAnsi="Times New Roman"/>
          <w:b/>
          <w:sz w:val="20"/>
          <w:szCs w:val="20"/>
        </w:rPr>
        <w:t>Project Associate</w:t>
      </w:r>
      <w:r w:rsidR="00FA3E54" w:rsidRPr="00FA3E54">
        <w:rPr>
          <w:rFonts w:ascii="Times New Roman" w:hAnsi="Times New Roman"/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8"/>
        <w:gridCol w:w="6658"/>
      </w:tblGrid>
      <w:tr w:rsidR="000A1822" w:rsidRPr="000A1822" w14:paraId="525E215A" w14:textId="77777777" w:rsidTr="009A4BB5">
        <w:tc>
          <w:tcPr>
            <w:tcW w:w="2425" w:type="dxa"/>
            <w:hideMark/>
          </w:tcPr>
          <w:p w14:paraId="3E3C207F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Name</w:t>
            </w:r>
          </w:p>
        </w:tc>
        <w:tc>
          <w:tcPr>
            <w:tcW w:w="6925" w:type="dxa"/>
            <w:hideMark/>
          </w:tcPr>
          <w:p w14:paraId="23B78460" w14:textId="5FBD2955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1ECBED9C" w14:textId="77777777" w:rsidTr="009A4BB5">
        <w:tc>
          <w:tcPr>
            <w:tcW w:w="2425" w:type="dxa"/>
            <w:hideMark/>
          </w:tcPr>
          <w:p w14:paraId="003268AB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Gender</w:t>
            </w:r>
          </w:p>
        </w:tc>
        <w:tc>
          <w:tcPr>
            <w:tcW w:w="6925" w:type="dxa"/>
            <w:hideMark/>
          </w:tcPr>
          <w:p w14:paraId="28E61BF9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06DF0577" w14:textId="77777777" w:rsidTr="009A4BB5">
        <w:tc>
          <w:tcPr>
            <w:tcW w:w="2425" w:type="dxa"/>
            <w:hideMark/>
          </w:tcPr>
          <w:p w14:paraId="10674CD8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Full Address</w:t>
            </w:r>
          </w:p>
        </w:tc>
        <w:tc>
          <w:tcPr>
            <w:tcW w:w="6925" w:type="dxa"/>
            <w:hideMark/>
          </w:tcPr>
          <w:p w14:paraId="65FBC5C5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48D5369C" w14:textId="77777777" w:rsidTr="009A4BB5">
        <w:tc>
          <w:tcPr>
            <w:tcW w:w="2425" w:type="dxa"/>
            <w:hideMark/>
          </w:tcPr>
          <w:p w14:paraId="34E1531D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Phone</w:t>
            </w:r>
          </w:p>
        </w:tc>
        <w:tc>
          <w:tcPr>
            <w:tcW w:w="6925" w:type="dxa"/>
            <w:hideMark/>
          </w:tcPr>
          <w:p w14:paraId="433E51CE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5ABBEDCE" w14:textId="77777777" w:rsidTr="009A4BB5">
        <w:tc>
          <w:tcPr>
            <w:tcW w:w="2425" w:type="dxa"/>
            <w:hideMark/>
          </w:tcPr>
          <w:p w14:paraId="369CD24B" w14:textId="523AAB0B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Mobile</w:t>
            </w:r>
            <w:r w:rsidR="00B724E3">
              <w:rPr>
                <w:rFonts w:ascii="Times New Roman" w:hAnsi="Times New Roman"/>
                <w:b/>
                <w:sz w:val="20"/>
                <w:szCs w:val="20"/>
              </w:rPr>
              <w:t>s</w:t>
            </w:r>
          </w:p>
        </w:tc>
        <w:tc>
          <w:tcPr>
            <w:tcW w:w="6925" w:type="dxa"/>
            <w:hideMark/>
          </w:tcPr>
          <w:p w14:paraId="393C55FF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0E72E90D" w14:textId="77777777" w:rsidTr="009A4BB5">
        <w:tc>
          <w:tcPr>
            <w:tcW w:w="2425" w:type="dxa"/>
            <w:hideMark/>
          </w:tcPr>
          <w:p w14:paraId="769ECD53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E-mail:</w:t>
            </w:r>
          </w:p>
        </w:tc>
        <w:tc>
          <w:tcPr>
            <w:tcW w:w="6925" w:type="dxa"/>
            <w:hideMark/>
          </w:tcPr>
          <w:p w14:paraId="4537F305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0A1822" w:rsidRPr="000A1822" w14:paraId="59C9F597" w14:textId="77777777" w:rsidTr="009A4BB5">
        <w:tc>
          <w:tcPr>
            <w:tcW w:w="2425" w:type="dxa"/>
            <w:hideMark/>
          </w:tcPr>
          <w:p w14:paraId="69635037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Date of Birth</w:t>
            </w:r>
          </w:p>
        </w:tc>
        <w:tc>
          <w:tcPr>
            <w:tcW w:w="6925" w:type="dxa"/>
            <w:hideMark/>
          </w:tcPr>
          <w:p w14:paraId="22094C89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  <w:tr w:rsidR="009A4BB5" w:rsidRPr="000A1822" w14:paraId="5BEF89F3" w14:textId="77777777" w:rsidTr="009A4BB5">
        <w:tc>
          <w:tcPr>
            <w:tcW w:w="2425" w:type="dxa"/>
            <w:hideMark/>
          </w:tcPr>
          <w:p w14:paraId="33DF892F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Category</w:t>
            </w:r>
          </w:p>
        </w:tc>
        <w:tc>
          <w:tcPr>
            <w:tcW w:w="6925" w:type="dxa"/>
            <w:hideMark/>
          </w:tcPr>
          <w:p w14:paraId="219E960F" w14:textId="77777777" w:rsidR="009A4BB5" w:rsidRPr="000A1822" w:rsidRDefault="009A4BB5" w:rsidP="00562A4C">
            <w:pPr>
              <w:spacing w:line="276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</w:tr>
    </w:tbl>
    <w:p w14:paraId="50CAD93F" w14:textId="77777777" w:rsidR="00562A4C" w:rsidRDefault="00562A4C" w:rsidP="009A4BB5">
      <w:pPr>
        <w:rPr>
          <w:rFonts w:ascii="Times New Roman" w:hAnsi="Times New Roman"/>
          <w:b/>
          <w:sz w:val="20"/>
          <w:szCs w:val="20"/>
        </w:rPr>
      </w:pPr>
    </w:p>
    <w:p w14:paraId="0CE45771" w14:textId="645FF870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  <w:r w:rsidRPr="000A1822">
        <w:rPr>
          <w:rFonts w:ascii="Times New Roman" w:hAnsi="Times New Roman"/>
          <w:b/>
          <w:sz w:val="20"/>
          <w:szCs w:val="20"/>
        </w:rPr>
        <w:t>Academic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1"/>
        <w:gridCol w:w="1498"/>
        <w:gridCol w:w="1679"/>
        <w:gridCol w:w="1599"/>
        <w:gridCol w:w="1513"/>
        <w:gridCol w:w="1336"/>
      </w:tblGrid>
      <w:tr w:rsidR="000A1822" w:rsidRPr="000A1822" w14:paraId="56C8F72F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B3BF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Sr. No.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7D86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Degree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D72B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Specialization</w:t>
            </w: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952F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University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1302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Year of Passing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191F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 w:rsidRPr="000A1822">
              <w:rPr>
                <w:rFonts w:ascii="Times New Roman" w:hAnsi="Times New Roman"/>
                <w:b/>
                <w:sz w:val="20"/>
                <w:szCs w:val="20"/>
              </w:rPr>
              <w:t xml:space="preserve">% </w:t>
            </w:r>
            <w:proofErr w:type="gramStart"/>
            <w:r w:rsidRPr="000A1822">
              <w:rPr>
                <w:rFonts w:ascii="Times New Roman" w:hAnsi="Times New Roman"/>
                <w:b/>
                <w:sz w:val="20"/>
                <w:szCs w:val="20"/>
              </w:rPr>
              <w:t>of</w:t>
            </w:r>
            <w:proofErr w:type="gramEnd"/>
            <w:r w:rsidRPr="000A1822">
              <w:rPr>
                <w:rFonts w:ascii="Times New Roman" w:hAnsi="Times New Roman"/>
                <w:b/>
                <w:sz w:val="20"/>
                <w:szCs w:val="20"/>
              </w:rPr>
              <w:t xml:space="preserve"> Marks</w:t>
            </w:r>
          </w:p>
        </w:tc>
      </w:tr>
      <w:tr w:rsidR="000A1822" w:rsidRPr="000A1822" w14:paraId="250E7C40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FB318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6849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8C1C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1ED1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134FC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612C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3642AEC5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15D9F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16359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04DA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00FE3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587E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E298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3D985F3F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7955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8A895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839A4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8166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1493D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6360" w14:textId="77777777" w:rsidR="009A4BB5" w:rsidRPr="000A1822" w:rsidRDefault="009A4BB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0A1822" w:rsidRPr="000A1822" w14:paraId="70849D0C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D6A9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EA0A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A308A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4ECBD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088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08C8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467745" w:rsidRPr="000A1822" w14:paraId="2B660F22" w14:textId="77777777" w:rsidTr="009A4BB5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553C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ABF7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FAB4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A3FA6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8505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CFC1" w14:textId="77777777" w:rsidR="00467745" w:rsidRPr="000A1822" w:rsidRDefault="00467745">
            <w:pPr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198ADA04" w14:textId="77777777" w:rsidR="009A4BB5" w:rsidRPr="000A1822" w:rsidRDefault="009A4BB5" w:rsidP="009A4BB5">
      <w:pPr>
        <w:rPr>
          <w:rFonts w:ascii="Times New Roman" w:hAnsi="Times New Roman"/>
          <w:b/>
          <w:sz w:val="20"/>
          <w:szCs w:val="20"/>
        </w:rPr>
      </w:pPr>
    </w:p>
    <w:p w14:paraId="7EDA9507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Work experience (If any):</w:t>
      </w:r>
    </w:p>
    <w:p w14:paraId="1F0C2967" w14:textId="77777777" w:rsidR="00814541" w:rsidRPr="000A1822" w:rsidRDefault="00814541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09D075F" w14:textId="064A8CE7" w:rsidR="00814541" w:rsidRPr="000A1822" w:rsidRDefault="00814541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Gate/CSIR-UGC-Net or other National Level Examination</w:t>
      </w:r>
      <w:r w:rsidR="00FA3E54">
        <w:rPr>
          <w:rFonts w:ascii="Times New Roman" w:hAnsi="Times New Roman" w:cs="Times New Roman"/>
          <w:b/>
          <w:bCs/>
        </w:rPr>
        <w:t xml:space="preserve"> (Yes/No)</w:t>
      </w:r>
      <w:r w:rsidRPr="000A1822">
        <w:rPr>
          <w:rFonts w:ascii="Times New Roman" w:hAnsi="Times New Roman" w:cs="Times New Roman"/>
          <w:b/>
          <w:bCs/>
        </w:rPr>
        <w:t>:</w:t>
      </w:r>
    </w:p>
    <w:p w14:paraId="22943BFC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BCDF190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Certificates/scholarships/achievements:</w:t>
      </w:r>
    </w:p>
    <w:p w14:paraId="46B6A8E8" w14:textId="77777777" w:rsidR="004106C7" w:rsidRPr="000A1822" w:rsidRDefault="004106C7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2648BF" w14:textId="795C2711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 xml:space="preserve">Title of </w:t>
      </w:r>
      <w:r w:rsidR="00FA3E54">
        <w:rPr>
          <w:rFonts w:ascii="Times New Roman" w:hAnsi="Times New Roman" w:cs="Times New Roman"/>
          <w:b/>
          <w:bCs/>
        </w:rPr>
        <w:t xml:space="preserve">Graduate/Post Graduate </w:t>
      </w:r>
      <w:r w:rsidRPr="000A1822">
        <w:rPr>
          <w:rFonts w:ascii="Times New Roman" w:hAnsi="Times New Roman" w:cs="Times New Roman"/>
          <w:b/>
          <w:bCs/>
        </w:rPr>
        <w:t>Dissertation/</w:t>
      </w:r>
      <w:r w:rsidR="00814541" w:rsidRPr="000A1822">
        <w:rPr>
          <w:rFonts w:ascii="Times New Roman" w:hAnsi="Times New Roman" w:cs="Times New Roman"/>
          <w:b/>
          <w:bCs/>
        </w:rPr>
        <w:t>Thesis</w:t>
      </w:r>
      <w:r w:rsidR="00FA3E54">
        <w:rPr>
          <w:rFonts w:ascii="Times New Roman" w:hAnsi="Times New Roman" w:cs="Times New Roman"/>
          <w:b/>
          <w:bCs/>
        </w:rPr>
        <w:t>/Project</w:t>
      </w:r>
      <w:r w:rsidR="00814541" w:rsidRPr="000A1822">
        <w:rPr>
          <w:rFonts w:ascii="Times New Roman" w:hAnsi="Times New Roman" w:cs="Times New Roman"/>
          <w:b/>
          <w:bCs/>
        </w:rPr>
        <w:t>:</w:t>
      </w:r>
    </w:p>
    <w:p w14:paraId="67C1A8F1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B7B126D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ublications (Journals) (Give details):</w:t>
      </w:r>
    </w:p>
    <w:p w14:paraId="0B7E9028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16CF69F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List of patents (Give details):</w:t>
      </w:r>
    </w:p>
    <w:p w14:paraId="1C3DEC0F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E95BB11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Books/book chapters (Give details):</w:t>
      </w:r>
    </w:p>
    <w:p w14:paraId="213636D2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7E1E03E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aper Presentations (Give details):</w:t>
      </w:r>
    </w:p>
    <w:p w14:paraId="6F648F13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FD1C2F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Conferences/workshops attended:</w:t>
      </w:r>
    </w:p>
    <w:p w14:paraId="2D31495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6D7265B" w14:textId="6E60E849" w:rsidR="009A4BB5" w:rsidRPr="000A1822" w:rsidRDefault="00FA3E54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mputation </w:t>
      </w:r>
      <w:r w:rsidR="009A4BB5" w:rsidRPr="000A1822">
        <w:rPr>
          <w:rFonts w:ascii="Times New Roman" w:hAnsi="Times New Roman" w:cs="Times New Roman"/>
          <w:b/>
          <w:bCs/>
        </w:rPr>
        <w:t>Skills/Techniques:</w:t>
      </w:r>
    </w:p>
    <w:p w14:paraId="16E76127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586E4D1" w14:textId="02767B84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Expertise in proposed field of research project:</w:t>
      </w:r>
    </w:p>
    <w:p w14:paraId="166D3765" w14:textId="76F2D942" w:rsidR="00DD168B" w:rsidRPr="000A1822" w:rsidRDefault="00DD168B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0502FC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974D326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>Place:</w:t>
      </w:r>
    </w:p>
    <w:p w14:paraId="51D526A8" w14:textId="77777777" w:rsidR="009A4BB5" w:rsidRPr="000A1822" w:rsidRDefault="009A4BB5" w:rsidP="009A4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938CA4D" w14:textId="750C3D80" w:rsidR="009A4BB5" w:rsidRDefault="009A4BB5" w:rsidP="009A4BB5">
      <w:pPr>
        <w:rPr>
          <w:rFonts w:ascii="Times New Roman" w:hAnsi="Times New Roman" w:cs="Times New Roman"/>
          <w:b/>
          <w:bCs/>
        </w:rPr>
      </w:pPr>
      <w:r w:rsidRPr="000A1822">
        <w:rPr>
          <w:rFonts w:ascii="Times New Roman" w:hAnsi="Times New Roman" w:cs="Times New Roman"/>
          <w:b/>
          <w:bCs/>
        </w:rPr>
        <w:t xml:space="preserve">Date: </w:t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</w:r>
      <w:r w:rsidRPr="000A1822">
        <w:rPr>
          <w:rFonts w:ascii="Times New Roman" w:hAnsi="Times New Roman" w:cs="Times New Roman"/>
          <w:b/>
          <w:bCs/>
        </w:rPr>
        <w:tab/>
        <w:t>Signature of Applicant</w:t>
      </w:r>
    </w:p>
    <w:p w14:paraId="71A0518E" w14:textId="4F8BD80F" w:rsidR="00FA3E54" w:rsidRPr="000A1822" w:rsidRDefault="00FA3E54" w:rsidP="009A4BB5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bCs/>
        </w:rPr>
        <w:t>Attach all relevant proofs.</w:t>
      </w:r>
    </w:p>
    <w:sectPr w:rsidR="00FA3E54" w:rsidRPr="000A1822" w:rsidSect="008C643F">
      <w:headerReference w:type="default" r:id="rId10"/>
      <w:footerReference w:type="default" r:id="rId11"/>
      <w:pgSz w:w="11906" w:h="16838" w:code="9"/>
      <w:pgMar w:top="567" w:right="1440" w:bottom="567" w:left="1440" w:header="62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39FE3" w14:textId="77777777" w:rsidR="00F60303" w:rsidRDefault="00F60303" w:rsidP="004277E1">
      <w:pPr>
        <w:spacing w:after="0" w:line="240" w:lineRule="auto"/>
      </w:pPr>
      <w:r>
        <w:separator/>
      </w:r>
    </w:p>
  </w:endnote>
  <w:endnote w:type="continuationSeparator" w:id="0">
    <w:p w14:paraId="2FE760B4" w14:textId="77777777" w:rsidR="00F60303" w:rsidRDefault="00F60303" w:rsidP="00427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A8CE2" w14:textId="7090D662" w:rsidR="003865DF" w:rsidRPr="003D3A1C" w:rsidRDefault="00645D8A">
    <w:pPr>
      <w:pStyle w:val="Footer"/>
      <w:rPr>
        <w:rFonts w:ascii="Times New Roman" w:hAnsi="Times New Roman" w:cs="Times New Roman"/>
      </w:rPr>
    </w:pPr>
    <w:r w:rsidRPr="003D3A1C">
      <w:rPr>
        <w:rFonts w:ascii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39099" w14:textId="77777777" w:rsidR="00F60303" w:rsidRDefault="00F60303" w:rsidP="004277E1">
      <w:pPr>
        <w:spacing w:after="0" w:line="240" w:lineRule="auto"/>
      </w:pPr>
      <w:r>
        <w:separator/>
      </w:r>
    </w:p>
  </w:footnote>
  <w:footnote w:type="continuationSeparator" w:id="0">
    <w:p w14:paraId="726DFCCB" w14:textId="77777777" w:rsidR="00F60303" w:rsidRDefault="00F60303" w:rsidP="00427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6C193" w14:textId="679EDF6C" w:rsidR="00AF0F6F" w:rsidRPr="00AA136D" w:rsidRDefault="00AF0F6F" w:rsidP="002D3ED6">
    <w:pPr>
      <w:spacing w:after="0"/>
      <w:jc w:val="center"/>
      <w:rPr>
        <w:rFonts w:ascii="Times New Roman" w:hAnsi="Times New Roman" w:cs="Times New Roman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C73FF"/>
    <w:multiLevelType w:val="hybridMultilevel"/>
    <w:tmpl w:val="F2B6EFF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E0BF2"/>
    <w:multiLevelType w:val="hybridMultilevel"/>
    <w:tmpl w:val="A138777C"/>
    <w:lvl w:ilvl="0" w:tplc="D8A0353C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218B1"/>
    <w:multiLevelType w:val="hybridMultilevel"/>
    <w:tmpl w:val="C8FAA8B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E138DD"/>
    <w:multiLevelType w:val="hybridMultilevel"/>
    <w:tmpl w:val="85E07240"/>
    <w:lvl w:ilvl="0" w:tplc="91D2D190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3537912">
    <w:abstractNumId w:val="2"/>
  </w:num>
  <w:num w:numId="2" w16cid:durableId="1863932639">
    <w:abstractNumId w:val="0"/>
  </w:num>
  <w:num w:numId="3" w16cid:durableId="2126264389">
    <w:abstractNumId w:val="1"/>
  </w:num>
  <w:num w:numId="4" w16cid:durableId="4760757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e3NLcwtTS2tDBW0lEKTi0uzszPAykwrAUAX87q+SwAAAA="/>
  </w:docVars>
  <w:rsids>
    <w:rsidRoot w:val="001D6F55"/>
    <w:rsid w:val="00011675"/>
    <w:rsid w:val="0001733D"/>
    <w:rsid w:val="00026959"/>
    <w:rsid w:val="00031EC9"/>
    <w:rsid w:val="0003717F"/>
    <w:rsid w:val="000A1822"/>
    <w:rsid w:val="000B394A"/>
    <w:rsid w:val="000E3A9D"/>
    <w:rsid w:val="00114F19"/>
    <w:rsid w:val="00114F6B"/>
    <w:rsid w:val="00130CE3"/>
    <w:rsid w:val="0013299B"/>
    <w:rsid w:val="001741E6"/>
    <w:rsid w:val="001C303D"/>
    <w:rsid w:val="001C7195"/>
    <w:rsid w:val="001D6F55"/>
    <w:rsid w:val="001F66B9"/>
    <w:rsid w:val="00211563"/>
    <w:rsid w:val="00221DB2"/>
    <w:rsid w:val="00236617"/>
    <w:rsid w:val="00257AFE"/>
    <w:rsid w:val="00290394"/>
    <w:rsid w:val="002A1ED8"/>
    <w:rsid w:val="002B56D3"/>
    <w:rsid w:val="002D11CA"/>
    <w:rsid w:val="002D3ED6"/>
    <w:rsid w:val="002E326C"/>
    <w:rsid w:val="00323707"/>
    <w:rsid w:val="00323965"/>
    <w:rsid w:val="00356DE2"/>
    <w:rsid w:val="003717F2"/>
    <w:rsid w:val="00377FB9"/>
    <w:rsid w:val="003803D8"/>
    <w:rsid w:val="0038107A"/>
    <w:rsid w:val="003842D3"/>
    <w:rsid w:val="003865DF"/>
    <w:rsid w:val="00390264"/>
    <w:rsid w:val="003B2A57"/>
    <w:rsid w:val="003D3A1C"/>
    <w:rsid w:val="003E4E56"/>
    <w:rsid w:val="00405171"/>
    <w:rsid w:val="004106C7"/>
    <w:rsid w:val="004277E1"/>
    <w:rsid w:val="00451255"/>
    <w:rsid w:val="00455EF6"/>
    <w:rsid w:val="004615D9"/>
    <w:rsid w:val="00467745"/>
    <w:rsid w:val="00475E31"/>
    <w:rsid w:val="00483CB5"/>
    <w:rsid w:val="005002DE"/>
    <w:rsid w:val="00533479"/>
    <w:rsid w:val="00562A4C"/>
    <w:rsid w:val="00573046"/>
    <w:rsid w:val="005A3D4E"/>
    <w:rsid w:val="005D71D6"/>
    <w:rsid w:val="00613A3B"/>
    <w:rsid w:val="006263D6"/>
    <w:rsid w:val="0063654D"/>
    <w:rsid w:val="00645D8A"/>
    <w:rsid w:val="006752CA"/>
    <w:rsid w:val="00676813"/>
    <w:rsid w:val="00677401"/>
    <w:rsid w:val="006E045A"/>
    <w:rsid w:val="006E2468"/>
    <w:rsid w:val="006E5472"/>
    <w:rsid w:val="007666A1"/>
    <w:rsid w:val="007727E5"/>
    <w:rsid w:val="00775F2C"/>
    <w:rsid w:val="00786EC0"/>
    <w:rsid w:val="007C5756"/>
    <w:rsid w:val="007C6D51"/>
    <w:rsid w:val="007E1034"/>
    <w:rsid w:val="007E36B7"/>
    <w:rsid w:val="00814541"/>
    <w:rsid w:val="00832D9B"/>
    <w:rsid w:val="00836F67"/>
    <w:rsid w:val="00852121"/>
    <w:rsid w:val="00857C25"/>
    <w:rsid w:val="00883D68"/>
    <w:rsid w:val="00885C0B"/>
    <w:rsid w:val="008B0EBF"/>
    <w:rsid w:val="008C643F"/>
    <w:rsid w:val="008F4C47"/>
    <w:rsid w:val="00910527"/>
    <w:rsid w:val="00970965"/>
    <w:rsid w:val="0097483C"/>
    <w:rsid w:val="00984E6D"/>
    <w:rsid w:val="009A4BB5"/>
    <w:rsid w:val="009A5AA5"/>
    <w:rsid w:val="009B1AFB"/>
    <w:rsid w:val="009D209A"/>
    <w:rsid w:val="009E21E6"/>
    <w:rsid w:val="009F0FF2"/>
    <w:rsid w:val="009F3B43"/>
    <w:rsid w:val="00A11DA7"/>
    <w:rsid w:val="00A46099"/>
    <w:rsid w:val="00A53273"/>
    <w:rsid w:val="00A66B3A"/>
    <w:rsid w:val="00A908CB"/>
    <w:rsid w:val="00AA136D"/>
    <w:rsid w:val="00AA2501"/>
    <w:rsid w:val="00AB0189"/>
    <w:rsid w:val="00AB2A64"/>
    <w:rsid w:val="00AC4E28"/>
    <w:rsid w:val="00AC7416"/>
    <w:rsid w:val="00AF0F6F"/>
    <w:rsid w:val="00AF3FFC"/>
    <w:rsid w:val="00AF6B5E"/>
    <w:rsid w:val="00B123BE"/>
    <w:rsid w:val="00B3625F"/>
    <w:rsid w:val="00B57A5C"/>
    <w:rsid w:val="00B66FB6"/>
    <w:rsid w:val="00B70E50"/>
    <w:rsid w:val="00B724E3"/>
    <w:rsid w:val="00B76A67"/>
    <w:rsid w:val="00BC61CE"/>
    <w:rsid w:val="00BF6704"/>
    <w:rsid w:val="00BF73A2"/>
    <w:rsid w:val="00C03C91"/>
    <w:rsid w:val="00C24A25"/>
    <w:rsid w:val="00C3408C"/>
    <w:rsid w:val="00C368EC"/>
    <w:rsid w:val="00C43BE7"/>
    <w:rsid w:val="00C47D1A"/>
    <w:rsid w:val="00C7797B"/>
    <w:rsid w:val="00CD0796"/>
    <w:rsid w:val="00CE1DD0"/>
    <w:rsid w:val="00CE1DEC"/>
    <w:rsid w:val="00D22DC8"/>
    <w:rsid w:val="00D40A9A"/>
    <w:rsid w:val="00D46BC4"/>
    <w:rsid w:val="00D533F7"/>
    <w:rsid w:val="00D6134E"/>
    <w:rsid w:val="00D732D6"/>
    <w:rsid w:val="00D73762"/>
    <w:rsid w:val="00DD168B"/>
    <w:rsid w:val="00DD5D6F"/>
    <w:rsid w:val="00DF10F1"/>
    <w:rsid w:val="00E00D60"/>
    <w:rsid w:val="00E53C76"/>
    <w:rsid w:val="00E775F5"/>
    <w:rsid w:val="00EC2012"/>
    <w:rsid w:val="00ED2614"/>
    <w:rsid w:val="00EF5DEF"/>
    <w:rsid w:val="00F06DAE"/>
    <w:rsid w:val="00F30F37"/>
    <w:rsid w:val="00F539B0"/>
    <w:rsid w:val="00F60303"/>
    <w:rsid w:val="00F64122"/>
    <w:rsid w:val="00F7346C"/>
    <w:rsid w:val="00F927E9"/>
    <w:rsid w:val="00F92E72"/>
    <w:rsid w:val="00F9340B"/>
    <w:rsid w:val="00FA3E54"/>
    <w:rsid w:val="00FB4BA9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46D91"/>
  <w15:docId w15:val="{751D6A0D-0D4A-4F02-A204-333CEC2E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7E1"/>
  </w:style>
  <w:style w:type="paragraph" w:styleId="Footer">
    <w:name w:val="footer"/>
    <w:basedOn w:val="Normal"/>
    <w:link w:val="FooterChar"/>
    <w:uiPriority w:val="99"/>
    <w:unhideWhenUsed/>
    <w:rsid w:val="004277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7E1"/>
  </w:style>
  <w:style w:type="table" w:styleId="TableGrid">
    <w:name w:val="Table Grid"/>
    <w:basedOn w:val="TableNormal"/>
    <w:uiPriority w:val="39"/>
    <w:rsid w:val="003237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370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134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134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BE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106C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803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71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0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75D3A-C4A8-441E-BC07-F73959C3D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hbir singh</dc:creator>
  <cp:keywords/>
  <dc:description/>
  <cp:lastModifiedBy>Dr Surinder singh</cp:lastModifiedBy>
  <cp:revision>20</cp:revision>
  <cp:lastPrinted>2023-02-15T09:11:00Z</cp:lastPrinted>
  <dcterms:created xsi:type="dcterms:W3CDTF">2022-10-20T10:17:00Z</dcterms:created>
  <dcterms:modified xsi:type="dcterms:W3CDTF">2023-02-23T08:27:00Z</dcterms:modified>
</cp:coreProperties>
</file>